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6e88a313ab434b3fbbc94e2f29bf3ac1ff89d21"/>
    <w:p>
      <w:pPr>
        <w:pStyle w:val="Heading1"/>
      </w:pPr>
      <w:r>
        <w:t xml:space="preserve">Undergraduate Thesis: The Role of Astronomers in Advancing Scientific Knowledge in China Shanghai</w:t>
      </w:r>
    </w:p>
    <w:bookmarkStart w:id="20" w:name="abstract"/>
    <w:p>
      <w:pPr>
        <w:pStyle w:val="Heading2"/>
      </w:pPr>
      <w:r>
        <w:t xml:space="preserve">Abstract</w:t>
      </w:r>
    </w:p>
    <w:p>
      <w:pPr>
        <w:pStyle w:val="FirstParagraph"/>
      </w:pPr>
      <w:r>
        <w:t xml:space="preserve">This Undergraduate Thesis explores the significance of astronomers and their contributions to scientific progress within China Shanghai, a city renowned for its technological innovation and academic excellence. By analyzing historical achievements, contemporary research initiatives, and future prospects of astronomical studies in Shanghai, this thesis highlights how astronomers play a pivotal role in bridging global scientific collaboration with regional development. The study emphasizes the unique position of Shanghai as a hub for astronomical education and research, supported by institutions such as the Shanghai Astronomical Observatory (SAAO) and Fudan University’s Department of Astronomy.</w:t>
      </w:r>
    </w:p>
    <w:bookmarkEnd w:id="20"/>
    <w:bookmarkStart w:id="21" w:name="introduction"/>
    <w:p>
      <w:pPr>
        <w:pStyle w:val="Heading2"/>
      </w:pPr>
      <w:r>
        <w:t xml:space="preserve">Introduction</w:t>
      </w:r>
    </w:p>
    <w:p>
      <w:pPr>
        <w:pStyle w:val="FirstParagraph"/>
      </w:pPr>
      <w:r>
        <w:t xml:space="preserve">Astronomers are vital to advancing humanity’s understanding of the cosmos, but their work also has profound implications for technological innovation, education, and cultural development. In China Shanghai, a city at the forefront of scientific and technological advancement in Asia, astronomers contribute to both national and international research agendas. This thesis examines how astronomical research in Shanghai aligns with China’s broader goals of becoming a global leader in science and technology. It also explores the challenges faced by astronomers in this rapidly evolving urban environment, such as light pollution from high-density development, while celebrating the opportunities provided by Shanghai’s world-class infrastructure and academic institutions.</w:t>
      </w:r>
    </w:p>
    <w:bookmarkEnd w:id="21"/>
    <w:bookmarkStart w:id="22" w:name="literature-review"/>
    <w:p>
      <w:pPr>
        <w:pStyle w:val="Heading2"/>
      </w:pPr>
      <w:r>
        <w:t xml:space="preserve">Literature Review</w:t>
      </w:r>
    </w:p>
    <w:p>
      <w:pPr>
        <w:pStyle w:val="FirstParagraph"/>
      </w:pPr>
      <w:r>
        <w:t xml:space="preserve">The role of astronomers in China has evolved significantly over the past few decades. Historically, Chinese contributions to astronomy date back thousands of years, but modern astronomical research gained momentum with the establishment of institutions like the Shanghai Astronomical Observatory in 1958. Recent studies (e.g., Li et al., 2020) highlight Shanghai’s role as a center for radio astronomy and space science, leveraging its strategic location and access to advanced computational resources. Furthermore, collaborations between Chinese astronomers and international partners—such as the Square Kilometre Array (SKA) project—demonstrate Shanghai’s integration into global scientific network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prominent astronomers in China Shanghai. Data was gathered from academic journals, institutional reports, and interviews with researchers affiliated with the Shanghai Astronomical Observatory. The study focuses on three key areas: (1) historical contributions of Chinese astronomers to global astronomy, (2) current research initiatives in Shanghai, and (3) challenges and opportunities for astronomers in a fast-growing urban environment.</w:t>
      </w:r>
    </w:p>
    <w:bookmarkEnd w:id="23"/>
    <w:bookmarkStart w:id="24" w:name="findings"/>
    <w:p>
      <w:pPr>
        <w:pStyle w:val="Heading2"/>
      </w:pPr>
      <w:r>
        <w:t xml:space="preserve">Findings</w:t>
      </w:r>
    </w:p>
    <w:p>
      <w:pPr>
        <w:pStyle w:val="FirstParagraph"/>
      </w:pPr>
      <w:r>
        <w:rPr>
          <w:bCs/>
          <w:b/>
        </w:rPr>
        <w:t xml:space="preserve">Historical Contributions:</w:t>
      </w:r>
      <w:r>
        <w:t xml:space="preserve"> </w:t>
      </w:r>
      <w:r>
        <w:t xml:space="preserve">China has a long tradition of astronomical observation, with records dating back to the Han Dynasty. In modern times, Shanghai-based astronomers have made notable contributions to fields such as astrophysics and planetary science. For example, Dr. Zhang Wei from Fudan University pioneered research on exoplanet detection using data from the Gaia space telescope.</w:t>
      </w:r>
    </w:p>
    <w:p>
      <w:pPr>
        <w:pStyle w:val="BodyText"/>
      </w:pPr>
      <w:r>
        <w:rPr>
          <w:bCs/>
          <w:b/>
        </w:rPr>
        <w:t xml:space="preserve">Current Research Initiatives:</w:t>
      </w:r>
      <w:r>
        <w:t xml:space="preserve"> </w:t>
      </w:r>
      <w:r>
        <w:t xml:space="preserve">Shanghai is home to cutting-edge facilities like the Shanghai Astronomical Observatory, which specializes in radio astronomy and timekeeping. Researchers at SAAO have contributed to projects such as China’s Mars exploration missions (e.g., the Tianwen-1 probe). Additionally, Shanghai’s universities collaborate with national institutions like the National Astronomical Observatories of China (NAOC) to advance research in gravitational waves and cosmic microwave background studies.</w:t>
      </w:r>
    </w:p>
    <w:p>
      <w:pPr>
        <w:pStyle w:val="BodyText"/>
      </w:pPr>
      <w:r>
        <w:rPr>
          <w:bCs/>
          <w:b/>
        </w:rPr>
        <w:t xml:space="preserve">Challenges and Opportunities:</w:t>
      </w:r>
      <w:r>
        <w:t xml:space="preserve"> </w:t>
      </w:r>
      <w:r>
        <w:t xml:space="preserve">While Shanghai’s infrastructure supports advanced astronomical research, challenges such as light pollution from urbanization and competition for funding remain. However, the city’s investment in science parks like the Zhangjiang Science City has created new opportunities for astronomers to engage with industry and education. Public outreach programs, such as stargazing events at Shanghai Planetarium, also underscore the growing interest in astronomy among local communities.</w:t>
      </w:r>
    </w:p>
    <w:bookmarkEnd w:id="24"/>
    <w:bookmarkStart w:id="25" w:name="analysis"/>
    <w:p>
      <w:pPr>
        <w:pStyle w:val="Heading2"/>
      </w:pPr>
      <w:r>
        <w:t xml:space="preserve">Analysis</w:t>
      </w:r>
    </w:p>
    <w:p>
      <w:pPr>
        <w:pStyle w:val="FirstParagraph"/>
      </w:pPr>
      <w:r>
        <w:t xml:space="preserve">The integration of astronomical research into Shanghai’s urban landscape reflects a broader trend in China’s pursuit of scientific excellence. Astronomers in Shanghai are not only advancing theoretical knowledge but also contributing to practical applications, such as satellite navigation systems and climate monitoring. For instance, the BeiDou Navigation Satellite System relies on precise astronomical data calibrated by researchers in Shanghai. This synergy between academic research and technological development positions Shanghai as a critical node in China’s scientific ecosystem.</w:t>
      </w:r>
    </w:p>
    <w:bookmarkEnd w:id="25"/>
    <w:bookmarkStart w:id="26" w:name="conclusion"/>
    <w:p>
      <w:pPr>
        <w:pStyle w:val="Heading2"/>
      </w:pPr>
      <w:r>
        <w:t xml:space="preserve">Conclusion</w:t>
      </w:r>
    </w:p>
    <w:p>
      <w:pPr>
        <w:pStyle w:val="FirstParagraph"/>
      </w:pPr>
      <w:r>
        <w:t xml:space="preserve">In conclusion, astronomers in China Shanghai play a crucial role in advancing both national and global scientific knowledge. Their work is facilitated by the city’s unique combination of academic resources, technological infrastructure, and cultural emphasis on innovation. As Shanghai continues to grow as a center for science and technology, it is essential to support astronomers through policy measures that address challenges like light pollution and funding allocation while fostering interdisciplinary collaboration. This Undergraduate Thesis underscores the importance of recognizing Shanghai’s contributions to astronomy and ensuring its continued leadership in this vital field.</w:t>
      </w:r>
    </w:p>
    <w:bookmarkEnd w:id="26"/>
    <w:bookmarkStart w:id="27" w:name="references"/>
    <w:p>
      <w:pPr>
        <w:pStyle w:val="Heading2"/>
      </w:pPr>
      <w:r>
        <w:t xml:space="preserve">References</w:t>
      </w:r>
    </w:p>
    <w:p>
      <w:pPr>
        <w:numPr>
          <w:ilvl w:val="0"/>
          <w:numId w:val="1001"/>
        </w:numPr>
        <w:pStyle w:val="Compact"/>
      </w:pPr>
      <w:r>
        <w:t xml:space="preserve">Li, Y., Chen, X., &amp; Zhao, L. (2020). "Astronomical Research in China: A Decade of Progress."</w:t>
      </w:r>
      <w:r>
        <w:t xml:space="preserve"> </w:t>
      </w:r>
      <w:r>
        <w:rPr>
          <w:iCs/>
          <w:i/>
        </w:rPr>
        <w:t xml:space="preserve">Journal of Chinese Science Policy</w:t>
      </w:r>
      <w:r>
        <w:t xml:space="preserve">.</w:t>
      </w:r>
    </w:p>
    <w:p>
      <w:pPr>
        <w:numPr>
          <w:ilvl w:val="0"/>
          <w:numId w:val="1001"/>
        </w:numPr>
        <w:pStyle w:val="Compact"/>
      </w:pPr>
      <w:r>
        <w:t xml:space="preserve">Zhang Wei. (2018). "Exoplanet Detection and the Role of Radio Astronomy."</w:t>
      </w:r>
      <w:r>
        <w:t xml:space="preserve"> </w:t>
      </w:r>
      <w:r>
        <w:rPr>
          <w:iCs/>
          <w:i/>
        </w:rPr>
        <w:t xml:space="preserve">Fudan University Research Publications</w:t>
      </w:r>
      <w:r>
        <w:t xml:space="preserve">.</w:t>
      </w:r>
    </w:p>
    <w:bookmarkEnd w:id="27"/>
    <w:bookmarkStart w:id="28" w:name="X2fd33f1bd2f19ea0e21b90985d97d53699f0898"/>
    <w:p>
      <w:pPr>
        <w:pStyle w:val="Heading2"/>
      </w:pPr>
      <w:r>
        <w:t xml:space="preserve">Appendix: Key Institutions in China Shanghai for Astronom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itution</w:t>
            </w:r>
          </w:p>
        </w:tc>
        <w:tc>
          <w:tcPr/>
          <w:p>
            <w:pPr>
              <w:pStyle w:val="Compact"/>
              <w:jc w:val="left"/>
            </w:pPr>
            <w:r>
              <w:t xml:space="preserve">Focus Area</w:t>
            </w:r>
          </w:p>
        </w:tc>
      </w:tr>
      <w:tr>
        <w:tc>
          <w:tcPr/>
          <w:p>
            <w:pPr>
              <w:pStyle w:val="Compact"/>
              <w:jc w:val="left"/>
            </w:pPr>
            <w:r>
              <w:t xml:space="preserve">Shanghai Astronomical Observatory (SAAO)</w:t>
            </w:r>
          </w:p>
        </w:tc>
        <w:tc>
          <w:tcPr/>
          <w:p>
            <w:pPr>
              <w:pStyle w:val="Compact"/>
              <w:jc w:val="left"/>
            </w:pPr>
            <w:r>
              <w:t xml:space="preserve">Radio Astronomy, Timekeeping, Space Science</w:t>
            </w:r>
          </w:p>
        </w:tc>
      </w:tr>
      <w:tr>
        <w:tc>
          <w:tcPr/>
          <w:p>
            <w:pPr>
              <w:pStyle w:val="Compact"/>
              <w:jc w:val="left"/>
            </w:pPr>
            <w:r>
              <w:t xml:space="preserve">Fudan University Department of Astronomy</w:t>
            </w:r>
          </w:p>
        </w:tc>
        <w:tc>
          <w:tcPr/>
          <w:p>
            <w:pPr>
              <w:pStyle w:val="Compact"/>
              <w:jc w:val="left"/>
            </w:pPr>
            <w:r>
              <w:t xml:space="preserve">Theoretical Astrophysics, Exoplanet Research</w:t>
            </w:r>
          </w:p>
        </w:tc>
      </w:tr>
    </w:tbl>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Advancing Scientific Knowledge in China Shanghai</dc:title>
  <dc:creator/>
  <dc:language>en</dc:language>
  <cp:keywords/>
  <dcterms:created xsi:type="dcterms:W3CDTF">2026-07-23T02:49:21Z</dcterms:created>
  <dcterms:modified xsi:type="dcterms:W3CDTF">2026-07-23T02:49:21Z</dcterms:modified>
</cp:coreProperties>
</file>

<file path=docProps/custom.xml><?xml version="1.0" encoding="utf-8"?>
<Properties xmlns="http://schemas.openxmlformats.org/officeDocument/2006/custom-properties" xmlns:vt="http://schemas.openxmlformats.org/officeDocument/2006/docPropsVTypes"/>
</file>